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2.png" ContentType="image/png"/>
  <Override PartName="/word/media/rId44.png" ContentType="image/png"/>
  <Override PartName="/word/media/rId64.png" ContentType="image/png"/>
  <Override PartName="/word/media/rId48.png" ContentType="image/png"/>
  <Override PartName="/word/media/rId68.png" ContentType="image/png"/>
  <Override PartName="/word/media/rId36.png" ContentType="image/png"/>
  <Override PartName="/word/media/rId56.png" ContentType="image/png"/>
  <Override PartName="/word/media/rId40.png" ContentType="image/png"/>
  <Override PartName="/word/media/rId6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enGrowth</w:t>
      </w:r>
      <w:r>
        <w:t xml:space="preserve"> </w:t>
      </w:r>
      <w:r>
        <w:t xml:space="preserve">Exampl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enGrowth_Exampl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enGrowth_Exampl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enGrowth_Example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enGrowth_Example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Forecast data after processing:</w:t>
      </w:r>
      <w:r>
        <w:br/>
      </w:r>
      <w:r>
        <w:rPr>
          <w:rStyle w:val="VerbatimChar"/>
        </w:rPr>
        <w:t xml:space="preserve"># A tibble: 6 × 24</w:t>
      </w:r>
      <w:r>
        <w:br/>
      </w:r>
      <w:r>
        <w:rPr>
          <w:rStyle w:val="VerbatimChar"/>
        </w:rPr>
        <w:t xml:space="preserve">  agemos adult_height_in median_bmi UW_cutoff_bmi median_wt AN_cutoff_wt sex  </w:t>
      </w:r>
      <w:r>
        <w:br/>
      </w:r>
      <w:r>
        <w:rPr>
          <w:rStyle w:val="VerbatimChar"/>
        </w:rPr>
        <w:t xml:space="preserve">   &lt;dbl&gt;           &lt;dbl&gt;      &lt;dbl&gt;         &lt;dbl&gt;     &lt;dbl&gt;        &lt;dbl&gt; &lt;chr&gt;</w:t>
      </w:r>
      <w:r>
        <w:br/>
      </w:r>
      <w:r>
        <w:rPr>
          <w:rStyle w:val="VerbatimChar"/>
        </w:rPr>
        <w:t xml:space="preserve">1     25              64       16.4          15.1       NaN          NaN 2    </w:t>
      </w:r>
      <w:r>
        <w:br/>
      </w:r>
      <w:r>
        <w:rPr>
          <w:rStyle w:val="VerbatimChar"/>
        </w:rPr>
        <w:t xml:space="preserve">2     26              64       16.3          15.1       NaN          NaN 2    </w:t>
      </w:r>
      <w:r>
        <w:br/>
      </w:r>
      <w:r>
        <w:rPr>
          <w:rStyle w:val="VerbatimChar"/>
        </w:rPr>
        <w:t xml:space="preserve">3     27              64       16.3          15.0       NaN          NaN 2    </w:t>
      </w:r>
      <w:r>
        <w:br/>
      </w:r>
      <w:r>
        <w:rPr>
          <w:rStyle w:val="VerbatimChar"/>
        </w:rPr>
        <w:t xml:space="preserve">4     28              64       16.2          15.0       NaN          NaN 2    </w:t>
      </w:r>
      <w:r>
        <w:br/>
      </w:r>
      <w:r>
        <w:rPr>
          <w:rStyle w:val="VerbatimChar"/>
        </w:rPr>
        <w:t xml:space="preserve">5     29              64       16.1          14.9       NaN          NaN 2    </w:t>
      </w:r>
      <w:r>
        <w:br/>
      </w:r>
      <w:r>
        <w:rPr>
          <w:rStyle w:val="VerbatimChar"/>
        </w:rPr>
        <w:t xml:space="preserve">6     30              64       16.1          14.9       NaN          NaN 2    </w:t>
      </w:r>
      <w:r>
        <w:br/>
      </w:r>
      <w:r>
        <w:rPr>
          <w:rStyle w:val="VerbatimChar"/>
        </w:rPr>
        <w:t xml:space="preserve"># ℹ 17 more variables: id &lt;dbl&gt;, agemos_adult_ht &lt;dbl&gt;, .model &lt;chr&gt;,</w:t>
      </w:r>
      <w:r>
        <w:br/>
      </w:r>
      <w:r>
        <w:rPr>
          <w:rStyle w:val="VerbatimChar"/>
        </w:rPr>
        <w:t xml:space="preserve">#   eBMIz &lt;dbl&gt;, lower_eBMIz &lt;dbl&gt;, upper_eBMIz &lt;dbl&gt;, eBMI &lt;dbl&gt;,</w:t>
      </w:r>
      <w:r>
        <w:br/>
      </w:r>
      <w:r>
        <w:rPr>
          <w:rStyle w:val="VerbatimChar"/>
        </w:rPr>
        <w:t xml:space="preserve">#   lower_eBMI &lt;dbl&gt;, upper_eBMI &lt;dbl&gt;, eWeight &lt;dbl&gt;, lower_eWeight &lt;dbl&gt;,</w:t>
      </w:r>
      <w:r>
        <w:br/>
      </w:r>
      <w:r>
        <w:rPr>
          <w:rStyle w:val="VerbatimChar"/>
        </w:rPr>
        <w:t xml:space="preserve">#   upper_eWeight &lt;dbl&gt;, ePct &lt;dbl&gt;, lower_ePCT &lt;dbl&gt;, upper_ePCT &lt;dbl&gt;,</w:t>
      </w:r>
      <w:r>
        <w:br/>
      </w:r>
      <w:r>
        <w:rPr>
          <w:rStyle w:val="VerbatimChar"/>
        </w:rPr>
        <w:t xml:space="preserve">#   date_assessed &lt;date&gt;, age_days &lt;dbl&gt;</w:t>
      </w:r>
      <w:r>
        <w:br/>
      </w:r>
      <w:r>
        <w:rPr>
          <w:rStyle w:val="VerbatimChar"/>
        </w:rPr>
        <w:t xml:space="preserve">Start BMI: 18.29768 </w:t>
      </w:r>
      <w:r>
        <w:br/>
      </w:r>
      <w:r>
        <w:rPr>
          <w:rStyle w:val="VerbatimChar"/>
        </w:rPr>
        <w:t xml:space="preserve">Intake BMI percentile: 24.93007 </w:t>
      </w:r>
      <w:r>
        <w:br/>
      </w:r>
      <w:r>
        <w:rPr>
          <w:rStyle w:val="VerbatimChar"/>
        </w:rPr>
        <w:t xml:space="preserve">Dynamic data after adding bmi and pct:</w:t>
      </w:r>
      <w:r>
        <w:br/>
      </w:r>
      <w:r>
        <w:rPr>
          <w:rStyle w:val="VerbatimChar"/>
        </w:rPr>
        <w:t xml:space="preserve"># A tibble: 6 × 8</w:t>
      </w:r>
      <w:r>
        <w:br/>
      </w:r>
      <w:r>
        <w:rPr>
          <w:rStyle w:val="VerbatimChar"/>
        </w:rPr>
        <w:t xml:space="preserve">  date_assessed age_days weight_lbs weight_kgs height_in height_cm   bmi   pct</w:t>
      </w:r>
      <w:r>
        <w:br/>
      </w:r>
      <w:r>
        <w:rPr>
          <w:rStyle w:val="VerbatimChar"/>
        </w:rPr>
        <w:t xml:space="preserve">  &lt;date&gt;           &lt;dbl&gt;      &lt;dbl&gt;      &lt;dbl&gt;     &lt;dbl&gt;     &lt;dbl&gt; &lt;dbl&gt; &lt;dbl&gt;</w:t>
      </w:r>
      <w:r>
        <w:br/>
      </w:r>
      <w:r>
        <w:rPr>
          <w:rStyle w:val="VerbatimChar"/>
        </w:rPr>
        <w:t xml:space="preserve">1 2021-04-25       4383        105.       47.7        62      157.  19.2  65.6</w:t>
      </w:r>
      <w:r>
        <w:br/>
      </w:r>
      <w:r>
        <w:rPr>
          <w:rStyle w:val="VerbatimChar"/>
        </w:rPr>
        <w:t xml:space="preserve">2 2024-08-12       5588.       107.       48.4        64      163.  18.3  24.9</w:t>
      </w:r>
      <w:r>
        <w:br/>
      </w:r>
      <w:r>
        <w:rPr>
          <w:rStyle w:val="VerbatimChar"/>
        </w:rPr>
        <w:t xml:space="preserve">3 2024-08-26       5603.       108.       49.2        64      163.  18.6  29.3</w:t>
      </w:r>
      <w:r>
        <w:br/>
      </w:r>
      <w:r>
        <w:rPr>
          <w:rStyle w:val="VerbatimChar"/>
        </w:rPr>
        <w:t xml:space="preserve">4 2024-09-21       5629.       107        48.5        64      163.  18.4  25.3</w:t>
      </w:r>
      <w:r>
        <w:br/>
      </w:r>
      <w:r>
        <w:rPr>
          <w:rStyle w:val="VerbatimChar"/>
        </w:rPr>
        <w:t xml:space="preserve">5 2024-10-09       5647.       108        49.0        64      163.  18.5  27.1</w:t>
      </w:r>
      <w:r>
        <w:br/>
      </w:r>
      <w:r>
        <w:rPr>
          <w:rStyle w:val="VerbatimChar"/>
        </w:rPr>
        <w:t xml:space="preserve">6 2024-11-07       5676.       110        49.9        64      163.  18.9  32.0</w:t>
      </w:r>
      <w:r>
        <w:br/>
      </w:r>
      <w:r>
        <w:rPr>
          <w:rStyle w:val="VerbatimChar"/>
        </w:rPr>
        <w:t xml:space="preserve">Start percentile: 24.93007 </w:t>
      </w:r>
      <w:r>
        <w:br/>
      </w:r>
      <w:r>
        <w:rPr>
          <w:rStyle w:val="VerbatimChar"/>
        </w:rPr>
        <w:t xml:space="preserve">Current percentile: 32.0453 </w:t>
      </w:r>
      <w:r>
        <w:br/>
      </w:r>
      <w:r>
        <w:rPr>
          <w:rStyle w:val="VerbatimChar"/>
        </w:rPr>
        <w:t xml:space="preserve">Predicted BMI Percentile: 80 th </w:t>
      </w:r>
      <w:r>
        <w:br/>
      </w:r>
      <w:r>
        <w:rPr>
          <w:rStyle w:val="VerbatimChar"/>
        </w:rPr>
        <w:t xml:space="preserve">Intake Percentile: 25 th </w:t>
      </w:r>
      <w:r>
        <w:br/>
      </w:r>
      <w:r>
        <w:rPr>
          <w:rStyle w:val="VerbatimChar"/>
        </w:rPr>
        <w:t xml:space="preserve">Current Percentile: 32 nd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examplepredict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35" w:name="fig-examplepredict-1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bmi_plot_2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MI – Teen 1</w:t>
                  </w:r>
                </w:p>
                <w:bookmarkEnd w:id="35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39" w:name="fig-examplepredict-2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3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plot_2.png" id="3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Weight – Teen 1</w:t>
                  </w:r>
                </w:p>
                <w:bookmarkEnd w:id="39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3" w:name="fig-examplepredict-3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4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restore_plot_2.png" id="4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Weight Restoration Plan – Teen 1</w:t>
                  </w:r>
                </w:p>
                <w:bookmarkEnd w:id="43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47" w:name="fig-examplepredict-4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4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pct_restore_plot_2.png" id="4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BMI Percentile Progress – Teen 1</w:t>
                  </w:r>
                </w:p>
                <w:bookmarkEnd w:id="47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1" w:name="fig-examplepredict-5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802119"/>
                        <wp:effectExtent b="0" l="0" r="0" t="0"/>
                        <wp:docPr descr="" title="" id="4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summary_table_Teen1.png" id="5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0211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e) Summary – Teen 1</w:t>
                  </w:r>
                </w:p>
                <w:bookmarkEnd w:id="51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5" w:name="fig-examplepredict-6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bmi_plot_3.pn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f) BMI – Teen 2</w:t>
                  </w:r>
                </w:p>
                <w:bookmarkEnd w:id="55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59" w:name="fig-examplepredict-7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plot_3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g) Weight – Teen 2</w:t>
                  </w:r>
                </w:p>
                <w:bookmarkEnd w:id="59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63" w:name="fig-examplepredict-8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6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weight_restore_plot_3.png" id="6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h) Weight Restoration Plan – Teen 2</w:t>
                  </w:r>
                </w:p>
                <w:bookmarkEnd w:id="63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67" w:name="fig-examplepredict-9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" title="" id="6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pct_restore_plot_3.png" id="6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i) BMI Percentile Progress – Teen 2</w:t>
                  </w:r>
                </w:p>
                <w:bookmarkEnd w:id="67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71" w:name="fig-examplepredict-10"/>
                <w:p>
                  <w:pPr>
                    <w:pStyle w:val="Compact"/>
                    <w:jc w:val="center"/>
                    <w:jc w:val="center"/>
                  </w:pPr>
                  <w:r>
                    <w:drawing>
                      <wp:inline>
                        <wp:extent cx="5334000" cy="3802119"/>
                        <wp:effectExtent b="0" l="0" r="0" t="0"/>
                        <wp:docPr descr="" title="" id="6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Figs/summary_table_Teen2.png" id="7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0211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j) Summary – Teen 2</w:t>
                  </w:r>
                </w:p>
                <w:bookmarkEnd w:id="71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MI and Weight Prediction for Two Teens</w:t>
            </w:r>
          </w:p>
          <w:bookmarkEnd w:id="7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tbl-forecast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Expected BMI and Weight for Teen 1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BM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lb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kg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4 (17.2, 19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0.7 (113.2, 129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4.8 (51.4, 58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6 (17.5, 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2.4 (114.9, 131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5.5 (52.1, 59.7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9 (17.7, 20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4 (116.5, 133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6.3 (52.8, 60.5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1 (17.9, 20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5.5 (117.9, 134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6.9 (53.5, 61.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3 (18.1, 20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6.9 (119.3, 136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.6 (54.1, 61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5 (18.3, 20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8.2 (120.6, 137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.1 (54.7, 62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7 (18.5, 21.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9.3 (121.6, 138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.6 (55.2, 6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8 (18.6, 21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0.2 (122.5, 139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 (55.6, 63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.9 (18.7, 21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 (123.2, 140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4 (55.9, 63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5 (123.6, 141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6 (56.1, 64.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2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 (18.8, 2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1.8 (123.8, 141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8 (56.2, 64.4)</w:t>
                  </w:r>
                </w:p>
              </w:tc>
            </w:tr>
          </w:tbl>
          <w:bookmarkEnd w:id="73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4" w:name="tbl-forecast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Expected BMI and Weight for Teen 2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BM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lb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pected Weight (kg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.8 (19.7, 22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2 (20, 22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.6 (20.4, 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3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 (20.7, 23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3 (21.1, 23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2.7 (21.4, 24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 (21.7, 24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 (NA, N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3 (22, 24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5.8 (128.1, 14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.6 (58.1, 65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6 (22.3, 25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7.5 (129.7, 146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2.4 (58.8, 66.6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9 (22.5, 25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39 (131.2, 148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.1 (59.5, 67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1 (22.8, 25.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0.5 (132.6, 150.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.7 (60.1, 68.1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3 (23, 2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1.8 (133.8, 151.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4.3 (60.7, 68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6 (23.2, 26.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3.1 (135, 15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4.9 (61.2, 69.4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8 (23.3, 26.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4.2 (136, 154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5.4 (61.7, 70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9 (23.5, 26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5.3 (136.9, 155.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5.9 (62.1, 70.6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1 (23.6, 26.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6.3 (137.7, 15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4 (62.5, 71.2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2 (138.5, 158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8 (62.8, 71.8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4 (138.6, 158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9 (62.8, 71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4 (138.6, 158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9 (62.8, 71.9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5.3 (23.8, 27.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7.4 (138.6, 158.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9 (62.8, 71.9)</w:t>
                  </w:r>
                </w:p>
              </w:tc>
            </w:tr>
          </w:tbl>
          <w:bookmarkEnd w:id="74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64" Target="media/rId64.pn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36" Target="media/rId36.png" /><Relationship Type="http://schemas.openxmlformats.org/officeDocument/2006/relationships/image" Id="rId56" Target="media/rId56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enGrowth Example</dc:title>
  <dc:creator/>
  <cp:keywords/>
  <dcterms:created xsi:type="dcterms:W3CDTF">2024-10-25T17:40:51Z</dcterms:created>
  <dcterms:modified xsi:type="dcterms:W3CDTF">2024-10-25T1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